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13C24" w:rsidRDefault="001B791D">
      <w:r>
        <w:t>/BHRT</w:t>
      </w:r>
    </w:p>
    <w:p w14:paraId="00000002" w14:textId="77777777" w:rsidR="00A13C24" w:rsidRDefault="001B791D">
      <w:r>
        <w:t>Kw: BHRT</w:t>
      </w:r>
    </w:p>
    <w:p w14:paraId="00000003" w14:textId="77777777" w:rsidR="00A13C24" w:rsidRDefault="001B791D">
      <w:r>
        <w:t>Meta: BHRT is a treatment to improve symptoms of low testosterone, menopause, and other hormonal imbalances. Find out the benefits of BHRT.</w:t>
      </w:r>
    </w:p>
    <w:p w14:paraId="00000004" w14:textId="77777777" w:rsidR="00A13C24" w:rsidRDefault="00A13C24"/>
    <w:p w14:paraId="00000005" w14:textId="77777777" w:rsidR="00A13C24" w:rsidRDefault="001B791D">
      <w:pPr>
        <w:jc w:val="center"/>
        <w:rPr>
          <w:b/>
        </w:rPr>
      </w:pPr>
      <w:r>
        <w:rPr>
          <w:b/>
        </w:rPr>
        <w:t>Bioidentical Hormone Replacement Therapy</w:t>
      </w:r>
    </w:p>
    <w:p w14:paraId="00000006" w14:textId="77777777" w:rsidR="00A13C24" w:rsidRDefault="00A13C24">
      <w:pPr>
        <w:jc w:val="center"/>
      </w:pPr>
    </w:p>
    <w:p w14:paraId="00000007" w14:textId="7174CEDA" w:rsidR="00A13C24" w:rsidRDefault="001B791D">
      <w:r>
        <w:t>BHRT</w:t>
      </w:r>
      <w:r w:rsidR="002A5C65">
        <w:t xml:space="preserve"> (Bioidentical Hormone Replacement Therapy)</w:t>
      </w:r>
      <w:r>
        <w:t xml:space="preserve"> can benefit men who have low </w:t>
      </w:r>
      <w:r>
        <w:t>t</w:t>
      </w:r>
      <w:r>
        <w:t>estosterone and women going through menopause. Professionals call it a safe way to improve symptoms of hormonal imbalances. Men and women as young as 35 can experience hormonal imbalances. Better Body MD in the Northern Virginia and Greater Washington DC a</w:t>
      </w:r>
      <w:r>
        <w:t xml:space="preserve">rea offers BHRT. There are several benefits to </w:t>
      </w:r>
      <w:r>
        <w:t>therapy for men and women. Learn how it works and if it'</w:t>
      </w:r>
      <w:r>
        <w:t>s right for you.</w:t>
      </w:r>
    </w:p>
    <w:p w14:paraId="00000008" w14:textId="77777777" w:rsidR="00A13C24" w:rsidRDefault="00A13C24"/>
    <w:p w14:paraId="00000009" w14:textId="4DCB18C7" w:rsidR="00A13C24" w:rsidRDefault="001B791D">
      <w:r>
        <w:t>BHRT is a procedure that uses hormones that are chemically identical to testosterone, estrogen, and other hormones made by your bod</w:t>
      </w:r>
      <w:r>
        <w:t>y. Bioidentical hormones are the same molecular makeup as</w:t>
      </w:r>
      <w:r>
        <w:t xml:space="preserve"> your own. Professionals tout it as a natural hormone therapy.</w:t>
      </w:r>
    </w:p>
    <w:p w14:paraId="0000000A" w14:textId="77777777" w:rsidR="00A13C24" w:rsidRDefault="00A13C24"/>
    <w:p w14:paraId="0000000B" w14:textId="5D59E208" w:rsidR="00A13C24" w:rsidRDefault="001B791D">
      <w:r>
        <w:t>There is a long list of benefits for people who deal with hormonal imbalances. BHRT is an FDA approved therapy which can typically last</w:t>
      </w:r>
      <w:r>
        <w:t xml:space="preserve"> between 3-5 months. It'</w:t>
      </w:r>
      <w:r>
        <w:t>s a natural hormone therapy,</w:t>
      </w:r>
      <w:r>
        <w:t xml:space="preserve"> and medical professionals call it a fast, convenient, and pain-free procedure. The procedure can lower the symptoms of andropause and menopause.</w:t>
      </w:r>
    </w:p>
    <w:p w14:paraId="36471EB3" w14:textId="61719111" w:rsidR="002A5C65" w:rsidRDefault="002A5C65"/>
    <w:p w14:paraId="5CD7236C" w14:textId="7636FDC7" w:rsidR="002A5C65" w:rsidRPr="002A5C65" w:rsidRDefault="002A5C65" w:rsidP="002A5C65">
      <w:pPr>
        <w:jc w:val="right"/>
        <w:rPr>
          <w:u w:val="single"/>
        </w:rPr>
      </w:pPr>
      <w:r w:rsidRPr="002A5C65">
        <w:rPr>
          <w:u w:val="single"/>
        </w:rPr>
        <w:t>Learn more about Hormone Replacement Therapy &gt;&gt;</w:t>
      </w:r>
    </w:p>
    <w:p w14:paraId="0000000C" w14:textId="77777777" w:rsidR="00A13C24" w:rsidRDefault="00A13C24"/>
    <w:p w14:paraId="0000000D" w14:textId="77777777" w:rsidR="00A13C24" w:rsidRDefault="001B791D">
      <w:pPr>
        <w:rPr>
          <w:b/>
        </w:rPr>
      </w:pPr>
      <w:r>
        <w:rPr>
          <w:b/>
        </w:rPr>
        <w:t>BHRT for Men</w:t>
      </w:r>
    </w:p>
    <w:p w14:paraId="0000000E" w14:textId="77777777" w:rsidR="00A13C24" w:rsidRDefault="00A13C24">
      <w:pPr>
        <w:rPr>
          <w:b/>
        </w:rPr>
      </w:pPr>
    </w:p>
    <w:p w14:paraId="0000000F" w14:textId="68B4A6E7" w:rsidR="00A13C24" w:rsidRDefault="001B791D">
      <w:r>
        <w:t>BHRT is useful</w:t>
      </w:r>
      <w:r>
        <w:t xml:space="preserve"> for men,</w:t>
      </w:r>
      <w:r>
        <w:t xml:space="preserve"> even in their 30s.</w:t>
      </w:r>
      <w:r>
        <w:t xml:space="preserve"> Testosterone levels can start to decrease,</w:t>
      </w:r>
      <w:r>
        <w:t xml:space="preserve"> putting men into andropause. Low testosterone can change the way men look, feel, and perform. A man might notice low T's effects</w:t>
      </w:r>
      <w:r>
        <w:t xml:space="preserve"> if they are losing hair and muscle mass, along with impaired sexual function an</w:t>
      </w:r>
      <w:r>
        <w:t>d work performance. Using bioidentical hormone pellets can bring a man back into balance.</w:t>
      </w:r>
    </w:p>
    <w:p w14:paraId="00000010" w14:textId="77777777" w:rsidR="00A13C24" w:rsidRDefault="00A13C24"/>
    <w:p w14:paraId="00000011" w14:textId="390C5C15" w:rsidR="00A13C24" w:rsidRDefault="001B791D">
      <w:r>
        <w:t>BHRT can be beneficial for men with low T. Therapy can increase libido and sexual function. If a man is struggling with mood issues, BHRT can reduce depression, anxiety,</w:t>
      </w:r>
      <w:r>
        <w:t xml:space="preserve"> and irritability. </w:t>
      </w:r>
    </w:p>
    <w:p w14:paraId="00000012" w14:textId="77777777" w:rsidR="00A13C24" w:rsidRDefault="00A13C24"/>
    <w:p w14:paraId="00000013" w14:textId="77777777" w:rsidR="00A13C24" w:rsidRDefault="001B791D">
      <w:pPr>
        <w:rPr>
          <w:b/>
        </w:rPr>
      </w:pPr>
      <w:r>
        <w:rPr>
          <w:b/>
        </w:rPr>
        <w:t>BHRT for Women</w:t>
      </w:r>
    </w:p>
    <w:p w14:paraId="00000014" w14:textId="77777777" w:rsidR="00A13C24" w:rsidRDefault="00A13C24">
      <w:pPr>
        <w:rPr>
          <w:b/>
        </w:rPr>
      </w:pPr>
    </w:p>
    <w:p w14:paraId="00000015" w14:textId="2B364DF8" w:rsidR="00A13C24" w:rsidRDefault="001B791D">
      <w:r>
        <w:t xml:space="preserve">BHRT can help women who are in premenopausal or </w:t>
      </w:r>
      <w:r>
        <w:t>menopause. It can start for women over the age of 35. Estrogen levels begin</w:t>
      </w:r>
      <w:r>
        <w:t xml:space="preserve"> to lower,</w:t>
      </w:r>
      <w:r>
        <w:t xml:space="preserve"> causing an imbalance. Women might notice they feel much older than they are. Sym</w:t>
      </w:r>
      <w:r>
        <w:t>ptoms include trouble sleeping, weight gain,</w:t>
      </w:r>
      <w:r>
        <w:t xml:space="preserve"> and hot flashes. BHRT at Better Body MD can be a solution that balances out hormones, creating many benefits. The FDA approved procedure is painless,</w:t>
      </w:r>
      <w:r>
        <w:t xml:space="preserve"> and there is no downtime. It can reduce night sweats, hot </w:t>
      </w:r>
      <w:proofErr w:type="gramStart"/>
      <w:r>
        <w:t>flash</w:t>
      </w:r>
      <w:r>
        <w:t>es</w:t>
      </w:r>
      <w:proofErr w:type="gramEnd"/>
      <w:r>
        <w:t xml:space="preserve"> and improve sexual functioning. </w:t>
      </w:r>
    </w:p>
    <w:p w14:paraId="00000016" w14:textId="77777777" w:rsidR="00A13C24" w:rsidRDefault="00A13C24"/>
    <w:p w14:paraId="00000017" w14:textId="77777777" w:rsidR="00A13C24" w:rsidRDefault="00A13C24">
      <w:pPr>
        <w:rPr>
          <w:b/>
        </w:rPr>
      </w:pPr>
    </w:p>
    <w:p w14:paraId="00000018" w14:textId="77777777" w:rsidR="00A13C24" w:rsidRDefault="001B791D">
      <w:pPr>
        <w:rPr>
          <w:b/>
        </w:rPr>
      </w:pPr>
      <w:r>
        <w:rPr>
          <w:b/>
        </w:rPr>
        <w:t>How Does It Work?</w:t>
      </w:r>
    </w:p>
    <w:p w14:paraId="00000019" w14:textId="77777777" w:rsidR="00A13C24" w:rsidRDefault="00A13C24">
      <w:pPr>
        <w:rPr>
          <w:b/>
        </w:rPr>
      </w:pPr>
    </w:p>
    <w:p w14:paraId="0000001A" w14:textId="77777777" w:rsidR="00A13C24" w:rsidRDefault="001B791D">
      <w:r>
        <w:t>BHRT hormones are given through injections, topically, transdermal patches, or hormone pellets. Professionals recommend bioidentical hormone pellets because they are sized down to the size of a tic-</w:t>
      </w:r>
      <w:r>
        <w:t xml:space="preserve">tac. The pellets will slowly release a consistent </w:t>
      </w:r>
      <w:r>
        <w:t>amount</w:t>
      </w:r>
      <w:r>
        <w:t xml:space="preserve"> of hormones over a period of time. It usually lasts 3-5 months.</w:t>
      </w:r>
    </w:p>
    <w:p w14:paraId="0000001B" w14:textId="77777777" w:rsidR="00A13C24" w:rsidRDefault="00A13C24">
      <w:pPr>
        <w:spacing w:line="240" w:lineRule="auto"/>
      </w:pPr>
    </w:p>
    <w:p w14:paraId="0000001C" w14:textId="77777777" w:rsidR="00A13C24" w:rsidRDefault="001B791D">
      <w:pPr>
        <w:spacing w:line="240" w:lineRule="auto"/>
        <w:rPr>
          <w:b/>
        </w:rPr>
      </w:pPr>
      <w:r>
        <w:rPr>
          <w:b/>
        </w:rPr>
        <w:t>BHRT Near Me</w:t>
      </w:r>
    </w:p>
    <w:p w14:paraId="0000001D" w14:textId="77777777" w:rsidR="00A13C24" w:rsidRDefault="00A13C24">
      <w:pPr>
        <w:spacing w:line="240" w:lineRule="auto"/>
        <w:rPr>
          <w:b/>
        </w:rPr>
      </w:pPr>
    </w:p>
    <w:p w14:paraId="0000001E" w14:textId="57271C1D" w:rsidR="00A13C24" w:rsidRDefault="001B791D">
      <w:pPr>
        <w:spacing w:line="240" w:lineRule="auto"/>
      </w:pPr>
      <w:r>
        <w:t xml:space="preserve">If you are starting to feel the effects of low testosterone or hormonal imbalances, look no further than Better Body MD in the Northern Virginia and Greater Washington DC areas. The pain-free procedure can help men and women feel like themselves again. To </w:t>
      </w:r>
      <w:r>
        <w:t>find out if it'</w:t>
      </w:r>
      <w:r>
        <w:t xml:space="preserve">s right for you, schedule a virtual consultation with Dr. Tajkarimi by calling 703-687-3601. </w:t>
      </w:r>
    </w:p>
    <w:p w14:paraId="0000001F" w14:textId="77777777" w:rsidR="00A13C24" w:rsidRDefault="00A13C24">
      <w:pPr>
        <w:spacing w:line="240" w:lineRule="auto"/>
        <w:rPr>
          <w:rFonts w:ascii="Times New Roman" w:eastAsia="Times New Roman" w:hAnsi="Times New Roman" w:cs="Times New Roman"/>
          <w:sz w:val="24"/>
          <w:szCs w:val="24"/>
        </w:rPr>
      </w:pPr>
    </w:p>
    <w:p w14:paraId="00000020" w14:textId="77777777" w:rsidR="00A13C24" w:rsidRDefault="00A13C24"/>
    <w:p w14:paraId="00000021" w14:textId="77777777" w:rsidR="00A13C24" w:rsidRDefault="00A13C24"/>
    <w:p w14:paraId="00000022" w14:textId="77777777" w:rsidR="00A13C24" w:rsidRDefault="00A13C24">
      <w:pPr>
        <w:spacing w:line="240" w:lineRule="auto"/>
      </w:pPr>
    </w:p>
    <w:p w14:paraId="00000023" w14:textId="77777777" w:rsidR="00A13C24" w:rsidRDefault="00A13C24">
      <w:pPr>
        <w:spacing w:line="240" w:lineRule="auto"/>
      </w:pPr>
    </w:p>
    <w:p w14:paraId="00000024" w14:textId="77777777" w:rsidR="00A13C24" w:rsidRDefault="00A13C24">
      <w:pPr>
        <w:spacing w:after="160" w:line="259" w:lineRule="auto"/>
        <w:rPr>
          <w:rFonts w:ascii="Times New Roman" w:eastAsia="Times New Roman" w:hAnsi="Times New Roman" w:cs="Times New Roman"/>
          <w:sz w:val="24"/>
          <w:szCs w:val="24"/>
        </w:rPr>
      </w:pPr>
    </w:p>
    <w:p w14:paraId="00000025" w14:textId="77777777" w:rsidR="00A13C24" w:rsidRDefault="00A13C24"/>
    <w:p w14:paraId="00000026" w14:textId="77777777" w:rsidR="00A13C24" w:rsidRDefault="00A13C24">
      <w:pPr>
        <w:spacing w:line="240" w:lineRule="auto"/>
        <w:rPr>
          <w:rFonts w:ascii="Times New Roman" w:eastAsia="Times New Roman" w:hAnsi="Times New Roman" w:cs="Times New Roman"/>
          <w:sz w:val="24"/>
          <w:szCs w:val="24"/>
        </w:rPr>
      </w:pPr>
    </w:p>
    <w:p w14:paraId="00000027" w14:textId="77777777" w:rsidR="00A13C24" w:rsidRDefault="00A13C24"/>
    <w:sectPr w:rsidR="00A13C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tLQwMjYzNzcxsTRS0lEKTi0uzszPAykwrAUAUzGpOiwAAAA="/>
  </w:docVars>
  <w:rsids>
    <w:rsidRoot w:val="00A13C24"/>
    <w:rsid w:val="001B791D"/>
    <w:rsid w:val="002A5C65"/>
    <w:rsid w:val="00A13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C02F6"/>
  <w15:docId w15:val="{69784439-61B4-42CC-BD5B-9BD455E17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09</Words>
  <Characters>262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0-28T23:03:00Z</dcterms:created>
  <dcterms:modified xsi:type="dcterms:W3CDTF">2020-10-28T23:07:00Z</dcterms:modified>
</cp:coreProperties>
</file>